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E1FA73" w14:textId="3F32E3F2" w:rsidR="009A73B0" w:rsidRDefault="009A73B0" w:rsidP="009A73B0">
      <w:bookmarkStart w:id="0" w:name="_GoBack"/>
      <w:bookmarkEnd w:id="0"/>
    </w:p>
    <w:p w14:paraId="5E3965C3" w14:textId="5B01C972" w:rsidR="009A73B0" w:rsidRDefault="009A73B0" w:rsidP="009A73B0"/>
    <w:p w14:paraId="6E9A11EC" w14:textId="27AE8013" w:rsidR="009A73B0" w:rsidRDefault="009A73B0" w:rsidP="009A73B0"/>
    <w:p w14:paraId="6C741DC2" w14:textId="77777777" w:rsidR="009A73B0" w:rsidRPr="009A73B0" w:rsidRDefault="009A73B0" w:rsidP="009A73B0"/>
    <w:p w14:paraId="06352CA2" w14:textId="77777777" w:rsidR="009A73B0" w:rsidRPr="009A73B0" w:rsidRDefault="009A73B0" w:rsidP="009A73B0"/>
    <w:p w14:paraId="0DAA5ABA" w14:textId="40FDEE63" w:rsidR="009A73B0" w:rsidRDefault="009A73B0" w:rsidP="009A73B0"/>
    <w:p w14:paraId="73AD0829" w14:textId="77777777" w:rsidR="009A73B0" w:rsidRPr="007A528A" w:rsidRDefault="009A73B0" w:rsidP="009A73B0">
      <w:pPr>
        <w:jc w:val="right"/>
        <w:rPr>
          <w:bCs/>
          <w:sz w:val="18"/>
          <w:szCs w:val="18"/>
        </w:rPr>
      </w:pPr>
      <w:r w:rsidRPr="007A528A">
        <w:rPr>
          <w:bCs/>
          <w:sz w:val="18"/>
          <w:szCs w:val="18"/>
        </w:rPr>
        <w:t xml:space="preserve">Załącznik nr 1 </w:t>
      </w:r>
    </w:p>
    <w:p w14:paraId="501EFCB0" w14:textId="01CEA4E7" w:rsidR="009A73B0" w:rsidRPr="007A528A" w:rsidRDefault="009A73B0" w:rsidP="009A73B0">
      <w:pPr>
        <w:jc w:val="right"/>
        <w:rPr>
          <w:sz w:val="18"/>
          <w:szCs w:val="18"/>
        </w:rPr>
      </w:pPr>
      <w:r w:rsidRPr="007A528A">
        <w:rPr>
          <w:bCs/>
          <w:sz w:val="18"/>
          <w:szCs w:val="18"/>
        </w:rPr>
        <w:t xml:space="preserve">do </w:t>
      </w:r>
      <w:r w:rsidRPr="007A528A">
        <w:rPr>
          <w:sz w:val="18"/>
          <w:szCs w:val="18"/>
        </w:rPr>
        <w:t>Zarządzeni</w:t>
      </w:r>
      <w:r>
        <w:rPr>
          <w:sz w:val="18"/>
          <w:szCs w:val="18"/>
        </w:rPr>
        <w:t>a</w:t>
      </w:r>
      <w:r w:rsidRPr="007A528A">
        <w:rPr>
          <w:sz w:val="18"/>
          <w:szCs w:val="18"/>
        </w:rPr>
        <w:t xml:space="preserve"> nr </w:t>
      </w:r>
      <w:r w:rsidR="000C07B1">
        <w:rPr>
          <w:sz w:val="18"/>
          <w:szCs w:val="18"/>
        </w:rPr>
        <w:t>2</w:t>
      </w:r>
      <w:r>
        <w:rPr>
          <w:sz w:val="18"/>
          <w:szCs w:val="18"/>
        </w:rPr>
        <w:t>/2020</w:t>
      </w:r>
      <w:r w:rsidRPr="007A528A">
        <w:rPr>
          <w:sz w:val="18"/>
          <w:szCs w:val="18"/>
        </w:rPr>
        <w:t xml:space="preserve"> Rektora </w:t>
      </w:r>
    </w:p>
    <w:p w14:paraId="4FD0C613" w14:textId="6F98D907" w:rsidR="009A73B0" w:rsidRPr="007A528A" w:rsidRDefault="009A73B0" w:rsidP="009A73B0">
      <w:pPr>
        <w:jc w:val="right"/>
        <w:rPr>
          <w:bCs/>
          <w:sz w:val="18"/>
          <w:szCs w:val="18"/>
        </w:rPr>
      </w:pPr>
      <w:r>
        <w:rPr>
          <w:sz w:val="18"/>
          <w:szCs w:val="18"/>
        </w:rPr>
        <w:t>z dnia</w:t>
      </w:r>
      <w:r w:rsidR="000C07B1">
        <w:rPr>
          <w:sz w:val="18"/>
          <w:szCs w:val="18"/>
        </w:rPr>
        <w:t xml:space="preserve"> 9</w:t>
      </w:r>
      <w:r>
        <w:rPr>
          <w:sz w:val="18"/>
          <w:szCs w:val="18"/>
        </w:rPr>
        <w:t xml:space="preserve"> stycznia 2020 roku</w:t>
      </w:r>
    </w:p>
    <w:p w14:paraId="174BB473" w14:textId="77777777" w:rsidR="009A73B0" w:rsidRDefault="009A73B0" w:rsidP="009A73B0">
      <w:pPr>
        <w:jc w:val="center"/>
        <w:rPr>
          <w:b/>
          <w:bCs/>
        </w:rPr>
      </w:pPr>
    </w:p>
    <w:p w14:paraId="3B44D8D1" w14:textId="77777777" w:rsidR="009A73B0" w:rsidRDefault="009A73B0" w:rsidP="009A73B0">
      <w:pPr>
        <w:jc w:val="center"/>
        <w:rPr>
          <w:b/>
          <w:bCs/>
        </w:rPr>
      </w:pPr>
    </w:p>
    <w:p w14:paraId="4E5668AF" w14:textId="3DA698E8" w:rsidR="009A73B0" w:rsidRPr="0070463E" w:rsidRDefault="009A73B0" w:rsidP="009A73B0">
      <w:pPr>
        <w:jc w:val="center"/>
        <w:rPr>
          <w:b/>
          <w:bCs/>
        </w:rPr>
      </w:pPr>
      <w:r w:rsidRPr="0070463E">
        <w:rPr>
          <w:b/>
          <w:bCs/>
        </w:rPr>
        <w:t>Oświadczenie o osiągnięci</w:t>
      </w:r>
      <w:r>
        <w:rPr>
          <w:b/>
          <w:bCs/>
        </w:rPr>
        <w:t>u naukowym w roku 20…</w:t>
      </w:r>
    </w:p>
    <w:p w14:paraId="63FAD14C" w14:textId="77777777" w:rsidR="009A73B0" w:rsidRDefault="009A73B0" w:rsidP="009A73B0">
      <w:pPr>
        <w:jc w:val="center"/>
      </w:pPr>
    </w:p>
    <w:p w14:paraId="2AD6062D" w14:textId="77777777" w:rsidR="009A73B0" w:rsidRDefault="009A73B0" w:rsidP="009A73B0">
      <w:r>
        <w:t xml:space="preserve">Imię i nazwisko: </w:t>
      </w:r>
    </w:p>
    <w:p w14:paraId="77D095E4" w14:textId="77777777" w:rsidR="009A73B0" w:rsidRDefault="009A73B0" w:rsidP="009A73B0"/>
    <w:p w14:paraId="283C34A4" w14:textId="6FB7C369" w:rsidR="009A73B0" w:rsidRDefault="009A73B0" w:rsidP="009A73B0">
      <w:r>
        <w:t>……………………………………………………………………………………………………………</w:t>
      </w:r>
    </w:p>
    <w:p w14:paraId="28BC3DDD" w14:textId="110B2942" w:rsidR="009A73B0" w:rsidRDefault="009A73B0" w:rsidP="009A73B0">
      <w:r>
        <w:t>ORCID: ……………………………………………………………………………………………………………</w:t>
      </w:r>
    </w:p>
    <w:p w14:paraId="743A85E4" w14:textId="77777777" w:rsidR="009A73B0" w:rsidRDefault="009A73B0" w:rsidP="009A73B0"/>
    <w:p w14:paraId="589E094C" w14:textId="615809CD" w:rsidR="009A73B0" w:rsidRDefault="009A73B0" w:rsidP="009A73B0">
      <w:r>
        <w:t>Jednostka organizacyjna: ..........................................................................................................</w:t>
      </w:r>
    </w:p>
    <w:p w14:paraId="41D7836C" w14:textId="77777777" w:rsidR="009A73B0" w:rsidRDefault="009A73B0" w:rsidP="009A73B0"/>
    <w:p w14:paraId="03D9A5C6" w14:textId="2C15E982" w:rsidR="009A73B0" w:rsidRDefault="009A73B0" w:rsidP="009A73B0">
      <w:pPr>
        <w:pStyle w:val="Akapitzlist"/>
        <w:numPr>
          <w:ilvl w:val="1"/>
          <w:numId w:val="11"/>
        </w:numPr>
        <w:tabs>
          <w:tab w:val="left" w:pos="322"/>
        </w:tabs>
        <w:ind w:left="357" w:hanging="357"/>
        <w:jc w:val="both"/>
      </w:pPr>
      <w:r>
        <w:t>Niniejszym oświadczam, że niżej wymienione osiągnięcie naukowe przypisuję do następujących dyscyplin:</w:t>
      </w:r>
    </w:p>
    <w:p w14:paraId="0EFD7248" w14:textId="77777777" w:rsidR="009A73B0" w:rsidRDefault="009A73B0" w:rsidP="009A73B0">
      <w:pPr>
        <w:pStyle w:val="Akapitzlist"/>
        <w:tabs>
          <w:tab w:val="left" w:pos="322"/>
        </w:tabs>
        <w:ind w:left="1221"/>
        <w:jc w:val="both"/>
      </w:pPr>
    </w:p>
    <w:tbl>
      <w:tblPr>
        <w:tblStyle w:val="Tabela-Siatka"/>
        <w:tblW w:w="906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2"/>
        <w:gridCol w:w="4700"/>
        <w:gridCol w:w="3685"/>
      </w:tblGrid>
      <w:tr w:rsidR="009A73B0" w:rsidRPr="005C4645" w14:paraId="20079341" w14:textId="77777777" w:rsidTr="00155134">
        <w:tc>
          <w:tcPr>
            <w:tcW w:w="682" w:type="dxa"/>
            <w:vAlign w:val="center"/>
          </w:tcPr>
          <w:p w14:paraId="4FB940BF" w14:textId="77777777" w:rsidR="009A73B0" w:rsidRPr="005C4645" w:rsidRDefault="009A73B0" w:rsidP="00155134">
            <w:pPr>
              <w:spacing w:before="60" w:after="60"/>
            </w:pPr>
            <w:r>
              <w:t>L</w:t>
            </w:r>
            <w:r w:rsidRPr="005C4645">
              <w:t>p.</w:t>
            </w:r>
          </w:p>
        </w:tc>
        <w:tc>
          <w:tcPr>
            <w:tcW w:w="4700" w:type="dxa"/>
            <w:vAlign w:val="center"/>
          </w:tcPr>
          <w:p w14:paraId="10F5B27C" w14:textId="77777777" w:rsidR="009A73B0" w:rsidRPr="005C4645" w:rsidRDefault="009A73B0" w:rsidP="00155134">
            <w:pPr>
              <w:spacing w:before="60" w:after="60"/>
            </w:pPr>
            <w:r>
              <w:t>O</w:t>
            </w:r>
            <w:r w:rsidRPr="005C4645">
              <w:t xml:space="preserve">pis </w:t>
            </w:r>
            <w:r>
              <w:t>osiągnięcia naukowego</w:t>
            </w:r>
            <w:r w:rsidRPr="005C4645">
              <w:t xml:space="preserve"> </w:t>
            </w:r>
            <w:r w:rsidRPr="005C4645">
              <w:br/>
              <w:t>(autor/autorzy, rok, tytuł, miejsce publikacji</w:t>
            </w:r>
            <w:r>
              <w:t>, numer patentu,</w:t>
            </w:r>
            <w:r w:rsidRPr="005C4645">
              <w:t xml:space="preserve"> prawa ochronnego)</w:t>
            </w:r>
          </w:p>
        </w:tc>
        <w:tc>
          <w:tcPr>
            <w:tcW w:w="3685" w:type="dxa"/>
            <w:vAlign w:val="center"/>
          </w:tcPr>
          <w:p w14:paraId="3CCD0362" w14:textId="77777777" w:rsidR="009A73B0" w:rsidRPr="005C4645" w:rsidRDefault="009A73B0" w:rsidP="00155134">
            <w:pPr>
              <w:spacing w:before="60" w:after="60"/>
              <w:jc w:val="center"/>
            </w:pPr>
            <w:r w:rsidRPr="005C4645">
              <w:t>Dyscyplina</w:t>
            </w:r>
            <w:r>
              <w:t>,</w:t>
            </w:r>
            <w:r w:rsidRPr="005C4645">
              <w:t xml:space="preserve"> </w:t>
            </w:r>
            <w:r w:rsidRPr="005C4645">
              <w:br/>
              <w:t xml:space="preserve">do której </w:t>
            </w:r>
            <w:r>
              <w:t xml:space="preserve">przypisuję </w:t>
            </w:r>
            <w:r w:rsidRPr="005C4645">
              <w:t>osiągnięcie</w:t>
            </w:r>
          </w:p>
        </w:tc>
      </w:tr>
      <w:tr w:rsidR="009A73B0" w:rsidRPr="005C4645" w14:paraId="2827B103" w14:textId="77777777" w:rsidTr="00155134">
        <w:tc>
          <w:tcPr>
            <w:tcW w:w="682" w:type="dxa"/>
            <w:vAlign w:val="center"/>
          </w:tcPr>
          <w:p w14:paraId="5DA8F77C" w14:textId="77777777" w:rsidR="009A73B0" w:rsidRPr="005C4645" w:rsidRDefault="009A73B0" w:rsidP="00155134">
            <w:pPr>
              <w:spacing w:before="60" w:after="60"/>
              <w:ind w:left="360"/>
            </w:pPr>
          </w:p>
        </w:tc>
        <w:tc>
          <w:tcPr>
            <w:tcW w:w="4700" w:type="dxa"/>
            <w:vAlign w:val="center"/>
          </w:tcPr>
          <w:p w14:paraId="5BD67603" w14:textId="2A941ED0" w:rsidR="009A73B0" w:rsidRDefault="009A73B0" w:rsidP="00155134">
            <w:pPr>
              <w:spacing w:before="60" w:after="60"/>
              <w:ind w:left="-108"/>
            </w:pPr>
            <w:r>
              <w:t>j</w:t>
            </w:r>
          </w:p>
          <w:p w14:paraId="6229E581" w14:textId="77777777" w:rsidR="009A73B0" w:rsidRDefault="009A73B0" w:rsidP="00155134">
            <w:pPr>
              <w:spacing w:before="60" w:after="60"/>
              <w:ind w:left="-108"/>
            </w:pPr>
          </w:p>
          <w:p w14:paraId="362B25D7" w14:textId="4D7A26A8" w:rsidR="009A73B0" w:rsidRPr="005C4645" w:rsidRDefault="009A73B0" w:rsidP="00155134">
            <w:pPr>
              <w:spacing w:before="60" w:after="60"/>
              <w:ind w:left="-108"/>
            </w:pPr>
          </w:p>
        </w:tc>
        <w:tc>
          <w:tcPr>
            <w:tcW w:w="3685" w:type="dxa"/>
            <w:vAlign w:val="center"/>
          </w:tcPr>
          <w:p w14:paraId="3057821F" w14:textId="77777777" w:rsidR="009A73B0" w:rsidRPr="005C4645" w:rsidRDefault="009A73B0" w:rsidP="00155134">
            <w:pPr>
              <w:spacing w:before="60" w:after="60"/>
            </w:pPr>
          </w:p>
        </w:tc>
      </w:tr>
    </w:tbl>
    <w:p w14:paraId="504EE31A" w14:textId="77777777" w:rsidR="009A73B0" w:rsidRDefault="009A73B0" w:rsidP="009A73B0"/>
    <w:p w14:paraId="4E70A675" w14:textId="7F4E4BBE" w:rsidR="009A73B0" w:rsidRDefault="009A73B0" w:rsidP="006D46C6">
      <w:pPr>
        <w:pStyle w:val="Akapitzlist"/>
        <w:numPr>
          <w:ilvl w:val="1"/>
          <w:numId w:val="11"/>
        </w:numPr>
        <w:tabs>
          <w:tab w:val="left" w:pos="350"/>
        </w:tabs>
        <w:spacing w:line="276" w:lineRule="auto"/>
        <w:ind w:left="357" w:hanging="357"/>
        <w:jc w:val="both"/>
      </w:pPr>
      <w:r>
        <w:t xml:space="preserve">Jeżeli moje osiągnięcie naukowe będzie wykazywane przez Uniwersytet Ekonomiczny we Wrocławiu na potrzeby ewaluacji Uczelni za lata 2017-2020, niniejszym upoważniam Uniwersytet Ekonomiczny we Wrocławiu do wykazania osiągnięcia wymienionego w powyższej tabeli jako powstałego w związku z prowadzeniem przeze mnie działalności naukowej albo kształceniem w Uniwersytecie Ekonomicznym we Wrocławiu. </w:t>
      </w:r>
    </w:p>
    <w:p w14:paraId="52AEB8BC" w14:textId="77777777" w:rsidR="009A73B0" w:rsidRDefault="009A73B0" w:rsidP="009A73B0"/>
    <w:p w14:paraId="13F1E329" w14:textId="77777777" w:rsidR="009A73B0" w:rsidRDefault="009A73B0" w:rsidP="009A73B0"/>
    <w:p w14:paraId="41A44DB9" w14:textId="77777777" w:rsidR="009A73B0" w:rsidRDefault="009A73B0" w:rsidP="009A73B0">
      <w:pPr>
        <w:ind w:left="4956"/>
      </w:pPr>
      <w:r>
        <w:t>.........................................................................</w:t>
      </w:r>
    </w:p>
    <w:p w14:paraId="57468407" w14:textId="0F6EEC01" w:rsidR="009A73B0" w:rsidRPr="00577308" w:rsidRDefault="009A73B0" w:rsidP="009A73B0">
      <w:pPr>
        <w:ind w:left="4956"/>
        <w:rPr>
          <w:sz w:val="20"/>
          <w:szCs w:val="20"/>
        </w:rPr>
      </w:pPr>
      <w:r w:rsidRPr="00577308">
        <w:rPr>
          <w:sz w:val="20"/>
          <w:szCs w:val="20"/>
        </w:rPr>
        <w:t xml:space="preserve">            </w:t>
      </w:r>
      <w:r>
        <w:rPr>
          <w:sz w:val="20"/>
          <w:szCs w:val="20"/>
        </w:rPr>
        <w:t xml:space="preserve">       </w:t>
      </w:r>
      <w:r w:rsidRPr="00577308">
        <w:rPr>
          <w:sz w:val="20"/>
          <w:szCs w:val="20"/>
        </w:rPr>
        <w:t xml:space="preserve">   (data i czytelny podpis)</w:t>
      </w:r>
    </w:p>
    <w:p w14:paraId="4743E7DE" w14:textId="77777777" w:rsidR="009A73B0" w:rsidRDefault="009A73B0" w:rsidP="009A73B0"/>
    <w:p w14:paraId="68AF13E5" w14:textId="77777777" w:rsidR="00756040" w:rsidRPr="009A73B0" w:rsidRDefault="00756040" w:rsidP="009A73B0">
      <w:pPr>
        <w:ind w:firstLine="708"/>
      </w:pPr>
    </w:p>
    <w:sectPr w:rsidR="00756040" w:rsidRPr="009A73B0" w:rsidSect="00842F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528CC"/>
    <w:multiLevelType w:val="hybridMultilevel"/>
    <w:tmpl w:val="30BAE0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85DD4"/>
    <w:multiLevelType w:val="hybridMultilevel"/>
    <w:tmpl w:val="AF501D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A255A"/>
    <w:multiLevelType w:val="hybridMultilevel"/>
    <w:tmpl w:val="3138BD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C1F9C"/>
    <w:multiLevelType w:val="hybridMultilevel"/>
    <w:tmpl w:val="D15E9E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B0E7A"/>
    <w:multiLevelType w:val="hybridMultilevel"/>
    <w:tmpl w:val="0644C8F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897F71"/>
    <w:multiLevelType w:val="hybridMultilevel"/>
    <w:tmpl w:val="4FCCD60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551C5"/>
    <w:multiLevelType w:val="hybridMultilevel"/>
    <w:tmpl w:val="FFAAD23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1E506194">
      <w:start w:val="1"/>
      <w:numFmt w:val="decimal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7" w15:restartNumberingAfterBreak="0">
    <w:nsid w:val="427E1E11"/>
    <w:multiLevelType w:val="hybridMultilevel"/>
    <w:tmpl w:val="52F27FF8"/>
    <w:lvl w:ilvl="0" w:tplc="3ED0365A">
      <w:start w:val="1"/>
      <w:numFmt w:val="decimal"/>
      <w:lvlText w:val="%1."/>
      <w:lvlJc w:val="left"/>
      <w:pPr>
        <w:ind w:left="463"/>
      </w:pPr>
      <w:rPr>
        <w:rFonts w:ascii="Times New Roman" w:eastAsia="Book Antiqua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B8A67E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D26165E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BA04E76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06EDA18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7FEEA26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DAA0C50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0809E12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F8897B0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63770CA"/>
    <w:multiLevelType w:val="hybridMultilevel"/>
    <w:tmpl w:val="FA206158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D402F"/>
    <w:multiLevelType w:val="hybridMultilevel"/>
    <w:tmpl w:val="3D0AF3F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AC164A"/>
    <w:multiLevelType w:val="hybridMultilevel"/>
    <w:tmpl w:val="A150191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>
      <w:start w:val="1"/>
      <w:numFmt w:val="lowerLetter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1" w15:restartNumberingAfterBreak="0">
    <w:nsid w:val="54B90C76"/>
    <w:multiLevelType w:val="hybridMultilevel"/>
    <w:tmpl w:val="563EF9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E3728"/>
    <w:multiLevelType w:val="hybridMultilevel"/>
    <w:tmpl w:val="3F0C191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222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4"/>
  </w:num>
  <w:num w:numId="5">
    <w:abstractNumId w:val="1"/>
  </w:num>
  <w:num w:numId="6">
    <w:abstractNumId w:val="0"/>
  </w:num>
  <w:num w:numId="7">
    <w:abstractNumId w:val="12"/>
  </w:num>
  <w:num w:numId="8">
    <w:abstractNumId w:val="9"/>
  </w:num>
  <w:num w:numId="9">
    <w:abstractNumId w:val="8"/>
  </w:num>
  <w:num w:numId="10">
    <w:abstractNumId w:val="5"/>
  </w:num>
  <w:num w:numId="11">
    <w:abstractNumId w:val="6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YwNrUwMDOyMDdU0lEKTi0uzszPAykwqwUAuXFTDCwAAAA="/>
  </w:docVars>
  <w:rsids>
    <w:rsidRoot w:val="00C4528C"/>
    <w:rsid w:val="000004AA"/>
    <w:rsid w:val="000C07B1"/>
    <w:rsid w:val="0014752A"/>
    <w:rsid w:val="00147FCB"/>
    <w:rsid w:val="00175200"/>
    <w:rsid w:val="001F798F"/>
    <w:rsid w:val="002447B3"/>
    <w:rsid w:val="0027638A"/>
    <w:rsid w:val="00313DE3"/>
    <w:rsid w:val="0039207B"/>
    <w:rsid w:val="003D6B2B"/>
    <w:rsid w:val="00403CAE"/>
    <w:rsid w:val="00444D71"/>
    <w:rsid w:val="004F77A5"/>
    <w:rsid w:val="00550404"/>
    <w:rsid w:val="0055773F"/>
    <w:rsid w:val="005E2E75"/>
    <w:rsid w:val="00600BF5"/>
    <w:rsid w:val="006D46C6"/>
    <w:rsid w:val="0073692D"/>
    <w:rsid w:val="00756040"/>
    <w:rsid w:val="00842F42"/>
    <w:rsid w:val="008547D6"/>
    <w:rsid w:val="00920899"/>
    <w:rsid w:val="00934E99"/>
    <w:rsid w:val="00990E90"/>
    <w:rsid w:val="009A73B0"/>
    <w:rsid w:val="00BA15DC"/>
    <w:rsid w:val="00BB1539"/>
    <w:rsid w:val="00BB2E64"/>
    <w:rsid w:val="00BC18E0"/>
    <w:rsid w:val="00C4528C"/>
    <w:rsid w:val="00C970FC"/>
    <w:rsid w:val="00CA04D0"/>
    <w:rsid w:val="00CA39E1"/>
    <w:rsid w:val="00D40BA8"/>
    <w:rsid w:val="00DF1B5A"/>
    <w:rsid w:val="00E03DDC"/>
    <w:rsid w:val="00E33423"/>
    <w:rsid w:val="00EB26CA"/>
    <w:rsid w:val="00EF153F"/>
    <w:rsid w:val="00F53347"/>
    <w:rsid w:val="00FD0CA8"/>
    <w:rsid w:val="25648470"/>
    <w:rsid w:val="2DFB9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D6626"/>
  <w15:docId w15:val="{C740E377-EE11-4E1E-99D1-F278DB602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sid w:val="00C452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link w:val="Nagwek1Znak"/>
    <w:uiPriority w:val="1"/>
    <w:qFormat/>
    <w:rsid w:val="00C4528C"/>
    <w:pPr>
      <w:spacing w:line="275" w:lineRule="exact"/>
      <w:ind w:left="861" w:right="162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1"/>
    <w:rsid w:val="00C4528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C4528C"/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4528C"/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0004AA"/>
  </w:style>
  <w:style w:type="paragraph" w:customStyle="1" w:styleId="Default">
    <w:name w:val="Default"/>
    <w:rsid w:val="00DF1B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9A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E2E7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2E75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6B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D6B2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D6B2B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6B2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6B2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1F79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2" ma:contentTypeDescription="Utwórz nowy dokument." ma:contentTypeScope="" ma:versionID="9a16310c12733682f0e89ad98b16df68">
  <xsd:schema xmlns:xsd="http://www.w3.org/2001/XMLSchema" xmlns:xs="http://www.w3.org/2001/XMLSchema" xmlns:p="http://schemas.microsoft.com/office/2006/metadata/properties" xmlns:ns2="540b0e71-38f5-4c1c-a933-30d241c26f83" targetNamespace="http://schemas.microsoft.com/office/2006/metadata/properties" ma:root="true" ma:fieldsID="a2468dc1622e6f993dc4a528bfab0146" ns2:_="">
    <xsd:import namespace="540b0e71-38f5-4c1c-a933-30d241c26f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4A8FB-1106-4E57-8A20-BF6FCAE08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362F97-D84C-42CA-9F21-8776367DF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7AC97C-37F2-4DCA-9BE2-47900E6AF5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87CDE1-7886-4DA2-AB6C-26356FBFC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S</dc:creator>
  <cp:lastModifiedBy>Rafał Smereka</cp:lastModifiedBy>
  <cp:revision>2</cp:revision>
  <cp:lastPrinted>2020-01-09T08:27:00Z</cp:lastPrinted>
  <dcterms:created xsi:type="dcterms:W3CDTF">2020-01-13T08:04:00Z</dcterms:created>
  <dcterms:modified xsi:type="dcterms:W3CDTF">2020-01-13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